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pPr w:leftFromText="180" w:rightFromText="180" w:vertAnchor="text" w:horzAnchor="page" w:tblpX="735" w:tblpY="124"/>
        <w:tblOverlap w:val="never"/>
        <w:tblW w:w="1059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1417"/>
        <w:gridCol w:w="283"/>
        <w:gridCol w:w="709"/>
        <w:gridCol w:w="425"/>
        <w:gridCol w:w="1418"/>
        <w:gridCol w:w="283"/>
        <w:gridCol w:w="709"/>
        <w:gridCol w:w="1633"/>
        <w:gridCol w:w="23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10598" w:type="dxa"/>
            <w:gridSpan w:val="10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>
              <w:rPr>
                <w:rFonts w:ascii="Calibri" w:hAnsi="Calibri"/>
                <w:szCs w:val="21"/>
              </w:rPr>
              <w:br w:type="page"/>
            </w:r>
            <w:r>
              <w:rPr>
                <w:rFonts w:ascii="Calibri" w:hAnsi="Calibri"/>
                <w:b/>
                <w:sz w:val="36"/>
                <w:szCs w:val="36"/>
              </w:rPr>
              <w:t>2024年5</w:t>
            </w:r>
            <w:r>
              <w:rPr>
                <w:rFonts w:hint="eastAsia" w:ascii="Calibri" w:hAnsi="Calibri"/>
                <w:b/>
                <w:sz w:val="36"/>
                <w:szCs w:val="36"/>
              </w:rPr>
              <w:t>月</w:t>
            </w:r>
            <w:r>
              <w:rPr>
                <w:rFonts w:ascii="Calibri" w:hAnsi="Calibri"/>
                <w:b/>
                <w:sz w:val="36"/>
                <w:szCs w:val="36"/>
              </w:rPr>
              <w:t>ESCP工厂</w:t>
            </w:r>
            <w:r>
              <w:rPr>
                <w:rFonts w:hint="eastAsia" w:ascii="Calibri" w:hAnsi="Calibri"/>
                <w:b/>
                <w:sz w:val="36"/>
                <w:szCs w:val="36"/>
              </w:rPr>
              <w:t>管理体系培训</w:t>
            </w:r>
            <w:r>
              <w:rPr>
                <w:rFonts w:ascii="Calibri" w:hAnsi="Calibri"/>
                <w:b/>
                <w:sz w:val="36"/>
                <w:szCs w:val="36"/>
              </w:rPr>
              <w:br w:type="textWrapping"/>
            </w:r>
            <w:r>
              <w:rPr>
                <w:rFonts w:hint="eastAsia" w:ascii="Calibri" w:hAnsi="Calibri"/>
                <w:b/>
                <w:sz w:val="36"/>
                <w:szCs w:val="36"/>
              </w:rPr>
              <w:t xml:space="preserve">进阶课程 </w:t>
            </w:r>
            <w:r>
              <w:rPr>
                <w:rFonts w:ascii="Calibri" w:hAnsi="Calibri"/>
                <w:b/>
                <w:sz w:val="36"/>
                <w:szCs w:val="36"/>
              </w:rPr>
              <w:t>报名回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7" w:hRule="atLeast"/>
        </w:trPr>
        <w:tc>
          <w:tcPr>
            <w:tcW w:w="1383" w:type="dxa"/>
            <w:vMerge w:val="restart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  <w:r>
              <w:rPr>
                <w:rFonts w:ascii="Calibri" w:hAnsi="Calibri"/>
                <w:szCs w:val="21"/>
              </w:rPr>
              <w:t>公司名称</w:t>
            </w:r>
          </w:p>
        </w:tc>
        <w:tc>
          <w:tcPr>
            <w:tcW w:w="4535" w:type="dxa"/>
            <w:gridSpan w:val="6"/>
            <w:noWrap w:val="0"/>
            <w:vAlign w:val="center"/>
          </w:tcPr>
          <w:p>
            <w:pPr>
              <w:spacing w:line="360" w:lineRule="auto"/>
              <w:jc w:val="left"/>
              <w:rPr>
                <w:rFonts w:ascii="Calibri" w:hAnsi="Calibri"/>
                <w:szCs w:val="21"/>
              </w:rPr>
            </w:pPr>
            <w:r>
              <w:rPr>
                <w:rFonts w:ascii="Calibri" w:hAnsi="Calibri"/>
                <w:szCs w:val="21"/>
              </w:rPr>
              <w:t>中文：</w:t>
            </w:r>
          </w:p>
        </w:tc>
        <w:tc>
          <w:tcPr>
            <w:tcW w:w="2342" w:type="dxa"/>
            <w:gridSpan w:val="2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szCs w:val="21"/>
              </w:rPr>
            </w:pPr>
            <w:r>
              <w:rPr>
                <w:rFonts w:ascii="Calibri" w:hAnsi="Calibri"/>
                <w:szCs w:val="21"/>
              </w:rPr>
              <w:t>纳税人识别号</w:t>
            </w:r>
          </w:p>
        </w:tc>
        <w:tc>
          <w:tcPr>
            <w:tcW w:w="2338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 w:hRule="atLeast"/>
        </w:trPr>
        <w:tc>
          <w:tcPr>
            <w:tcW w:w="1383" w:type="dxa"/>
            <w:vMerge w:val="continue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szCs w:val="21"/>
              </w:rPr>
            </w:pPr>
          </w:p>
        </w:tc>
        <w:tc>
          <w:tcPr>
            <w:tcW w:w="4535" w:type="dxa"/>
            <w:gridSpan w:val="6"/>
            <w:noWrap w:val="0"/>
            <w:vAlign w:val="center"/>
          </w:tcPr>
          <w:p>
            <w:pPr>
              <w:spacing w:line="360" w:lineRule="auto"/>
              <w:jc w:val="left"/>
              <w:rPr>
                <w:rFonts w:ascii="Calibri" w:hAnsi="Calibri"/>
                <w:b/>
                <w:szCs w:val="21"/>
              </w:rPr>
            </w:pPr>
            <w:r>
              <w:rPr>
                <w:rFonts w:ascii="Calibri" w:hAnsi="Calibri"/>
                <w:szCs w:val="21"/>
              </w:rPr>
              <w:t>英文：</w:t>
            </w:r>
          </w:p>
        </w:tc>
        <w:tc>
          <w:tcPr>
            <w:tcW w:w="2342" w:type="dxa"/>
            <w:gridSpan w:val="2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szCs w:val="21"/>
              </w:rPr>
            </w:pPr>
            <w:r>
              <w:rPr>
                <w:rFonts w:ascii="Calibri" w:hAnsi="Calibri"/>
                <w:szCs w:val="21"/>
              </w:rPr>
              <w:t>ESCP证书编号</w:t>
            </w:r>
          </w:p>
        </w:tc>
        <w:tc>
          <w:tcPr>
            <w:tcW w:w="2338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b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1383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  <w:r>
              <w:rPr>
                <w:rFonts w:hint="eastAsia" w:ascii="Calibri" w:hAnsi="Calibri"/>
                <w:szCs w:val="21"/>
              </w:rPr>
              <w:t>参加学员</w:t>
            </w:r>
          </w:p>
        </w:tc>
        <w:tc>
          <w:tcPr>
            <w:tcW w:w="1417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  <w:r>
              <w:rPr>
                <w:rFonts w:hint="eastAsia" w:ascii="Calibri" w:hAnsi="Calibri"/>
                <w:szCs w:val="21"/>
              </w:rPr>
              <w:t>部门</w:t>
            </w:r>
          </w:p>
        </w:tc>
        <w:tc>
          <w:tcPr>
            <w:tcW w:w="1417" w:type="dxa"/>
            <w:gridSpan w:val="3"/>
            <w:noWrap w:val="0"/>
            <w:vAlign w:val="center"/>
          </w:tcPr>
          <w:p>
            <w:pPr>
              <w:spacing w:line="360" w:lineRule="auto"/>
              <w:jc w:val="center"/>
              <w:rPr>
                <w:rFonts w:hint="eastAsia" w:ascii="Calibri" w:hAnsi="Calibri"/>
                <w:szCs w:val="21"/>
              </w:rPr>
            </w:pPr>
            <w:r>
              <w:rPr>
                <w:rFonts w:hint="eastAsia" w:ascii="Calibri" w:hAnsi="Calibri"/>
                <w:szCs w:val="21"/>
              </w:rPr>
              <w:t>职务</w:t>
            </w:r>
          </w:p>
        </w:tc>
        <w:tc>
          <w:tcPr>
            <w:tcW w:w="1701" w:type="dxa"/>
            <w:gridSpan w:val="2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  <w:r>
              <w:rPr>
                <w:rFonts w:ascii="Calibri" w:hAnsi="Calibri"/>
                <w:szCs w:val="21"/>
              </w:rPr>
              <w:t>手机</w:t>
            </w:r>
          </w:p>
        </w:tc>
        <w:tc>
          <w:tcPr>
            <w:tcW w:w="2342" w:type="dxa"/>
            <w:gridSpan w:val="2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  <w:r>
              <w:rPr>
                <w:rFonts w:ascii="Calibri" w:hAnsi="Calibri"/>
                <w:szCs w:val="21"/>
              </w:rPr>
              <w:t>电话</w:t>
            </w:r>
          </w:p>
        </w:tc>
        <w:tc>
          <w:tcPr>
            <w:tcW w:w="2338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  <w:r>
              <w:rPr>
                <w:rFonts w:ascii="Calibri" w:hAnsi="Calibri"/>
                <w:szCs w:val="21"/>
              </w:rPr>
              <w:t>Ema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1383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417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417" w:type="dxa"/>
            <w:gridSpan w:val="3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701" w:type="dxa"/>
            <w:gridSpan w:val="2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2342" w:type="dxa"/>
            <w:gridSpan w:val="2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2338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1383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417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417" w:type="dxa"/>
            <w:gridSpan w:val="3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701" w:type="dxa"/>
            <w:gridSpan w:val="2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2342" w:type="dxa"/>
            <w:gridSpan w:val="2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2338" w:type="dxa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1383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417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417" w:type="dxa"/>
            <w:gridSpan w:val="3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1701" w:type="dxa"/>
            <w:gridSpan w:val="2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2342" w:type="dxa"/>
            <w:gridSpan w:val="2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  <w:tc>
          <w:tcPr>
            <w:tcW w:w="2338" w:type="dxa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1383" w:type="dxa"/>
            <w:noWrap w:val="0"/>
            <w:vAlign w:val="center"/>
          </w:tcPr>
          <w:p>
            <w:pPr>
              <w:spacing w:line="360" w:lineRule="auto"/>
              <w:jc w:val="center"/>
              <w:rPr>
                <w:rFonts w:ascii="Calibri" w:hAnsi="Calibri"/>
                <w:szCs w:val="21"/>
              </w:rPr>
            </w:pPr>
            <w:r>
              <w:rPr>
                <w:rFonts w:ascii="Calibri" w:hAnsi="Calibri"/>
                <w:szCs w:val="21"/>
              </w:rPr>
              <w:t>地址</w:t>
            </w:r>
          </w:p>
        </w:tc>
        <w:tc>
          <w:tcPr>
            <w:tcW w:w="9215" w:type="dxa"/>
            <w:gridSpan w:val="9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center"/>
              <w:rPr>
                <w:rFonts w:ascii="Calibri" w:hAnsi="Calibri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10598" w:type="dxa"/>
            <w:gridSpan w:val="10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left"/>
              <w:rPr>
                <w:rFonts w:ascii="Calibri" w:hAnsi="Calibri"/>
                <w:szCs w:val="21"/>
              </w:rPr>
            </w:pPr>
            <w:r>
              <w:rPr>
                <w:rFonts w:hint="eastAsia" w:ascii="DFGothic-EB" w:hAnsi="Calibri" w:eastAsia="DFGothic-EB"/>
                <w:szCs w:val="21"/>
              </w:rPr>
              <w:t>★</w:t>
            </w:r>
            <w:r>
              <w:rPr>
                <w:rFonts w:hint="eastAsia" w:ascii="Calibri" w:hAnsi="Calibri"/>
                <w:szCs w:val="21"/>
              </w:rPr>
              <w:t>ESCP “Connect”系统上注册登记的联系人姓名、电话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1383" w:type="dxa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left"/>
              <w:rPr>
                <w:rFonts w:hint="eastAsia" w:ascii="DFGothic-EB" w:hAnsi="Calibri" w:eastAsia="DengXian"/>
                <w:szCs w:val="21"/>
              </w:rPr>
            </w:pPr>
            <w:r>
              <w:rPr>
                <w:rFonts w:hint="eastAsia" w:ascii="DFGothic-EB" w:hAnsi="Calibri" w:eastAsia="DengXian"/>
                <w:szCs w:val="21"/>
              </w:rPr>
              <w:t>姓名</w:t>
            </w:r>
          </w:p>
        </w:tc>
        <w:tc>
          <w:tcPr>
            <w:tcW w:w="1700" w:type="dxa"/>
            <w:gridSpan w:val="2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left"/>
              <w:rPr>
                <w:rFonts w:hint="eastAsia" w:ascii="DFGothic-EB" w:hAnsi="Calibri" w:eastAsia="DengXian"/>
                <w:szCs w:val="21"/>
              </w:rPr>
            </w:pPr>
          </w:p>
        </w:tc>
        <w:tc>
          <w:tcPr>
            <w:tcW w:w="709" w:type="dxa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left"/>
              <w:rPr>
                <w:rFonts w:hint="eastAsia" w:ascii="DFGothic-EB" w:hAnsi="Calibri" w:eastAsia="DengXian"/>
                <w:szCs w:val="21"/>
              </w:rPr>
            </w:pPr>
            <w:r>
              <w:rPr>
                <w:rFonts w:hint="eastAsia" w:ascii="DFGothic-EB" w:hAnsi="Calibri" w:eastAsia="DengXian"/>
                <w:szCs w:val="21"/>
              </w:rPr>
              <w:t>电话</w:t>
            </w:r>
          </w:p>
        </w:tc>
        <w:tc>
          <w:tcPr>
            <w:tcW w:w="1843" w:type="dxa"/>
            <w:gridSpan w:val="2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left"/>
              <w:rPr>
                <w:rFonts w:hint="eastAsia" w:ascii="DFGothic-EB" w:hAnsi="Calibri" w:eastAsia="DengXian"/>
                <w:szCs w:val="21"/>
              </w:rPr>
            </w:pPr>
          </w:p>
        </w:tc>
        <w:tc>
          <w:tcPr>
            <w:tcW w:w="992" w:type="dxa"/>
            <w:gridSpan w:val="2"/>
            <w:noWrap w:val="0"/>
            <w:vAlign w:val="center"/>
          </w:tcPr>
          <w:p>
            <w:pPr>
              <w:widowControl/>
              <w:jc w:val="left"/>
              <w:rPr>
                <w:rFonts w:hint="eastAsia" w:ascii="DFGothic-EB" w:hAnsi="Calibri" w:eastAsia="DengXian"/>
                <w:szCs w:val="21"/>
              </w:rPr>
            </w:pPr>
            <w:r>
              <w:rPr>
                <w:rFonts w:hint="eastAsia" w:ascii="DFGothic-EB" w:hAnsi="Calibri" w:eastAsia="DengXian"/>
                <w:szCs w:val="21"/>
              </w:rPr>
              <w:t>邮箱</w:t>
            </w:r>
          </w:p>
        </w:tc>
        <w:tc>
          <w:tcPr>
            <w:tcW w:w="3971" w:type="dxa"/>
            <w:gridSpan w:val="2"/>
            <w:noWrap w:val="0"/>
            <w:vAlign w:val="center"/>
          </w:tcPr>
          <w:p>
            <w:pPr>
              <w:tabs>
                <w:tab w:val="left" w:pos="720"/>
              </w:tabs>
              <w:spacing w:line="360" w:lineRule="auto"/>
              <w:jc w:val="left"/>
              <w:rPr>
                <w:rFonts w:hint="eastAsia" w:ascii="DFGothic-EB" w:hAnsi="Calibri" w:eastAsia="DengXian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9" w:hRule="atLeast"/>
        </w:trPr>
        <w:tc>
          <w:tcPr>
            <w:tcW w:w="10598" w:type="dxa"/>
            <w:gridSpan w:val="10"/>
            <w:noWrap w:val="0"/>
            <w:vAlign w:val="top"/>
          </w:tcPr>
          <w:p>
            <w:pPr>
              <w:rPr>
                <w:rFonts w:ascii="Calibri" w:hAnsi="Calibri"/>
                <w:b/>
                <w:szCs w:val="21"/>
              </w:rPr>
            </w:pPr>
            <w:r>
              <w:rPr>
                <w:rFonts w:ascii="Calibri" w:hAnsi="Calibri"/>
                <w:b/>
                <w:szCs w:val="21"/>
              </w:rPr>
              <w:t>企业</w:t>
            </w:r>
            <w:r>
              <w:rPr>
                <w:rFonts w:hint="eastAsia" w:ascii="Calibri" w:hAnsi="Calibri"/>
                <w:b/>
                <w:szCs w:val="21"/>
              </w:rPr>
              <w:t>需要提出的</w:t>
            </w:r>
            <w:r>
              <w:rPr>
                <w:rFonts w:ascii="Calibri" w:hAnsi="Calibri"/>
                <w:b/>
                <w:szCs w:val="21"/>
              </w:rPr>
              <w:t>问题：</w:t>
            </w:r>
          </w:p>
          <w:p>
            <w:pPr>
              <w:rPr>
                <w:rFonts w:ascii="Calibri" w:hAnsi="Calibri"/>
                <w:b/>
                <w:szCs w:val="21"/>
              </w:rPr>
            </w:pPr>
            <w:r>
              <w:rPr>
                <w:rFonts w:hint="eastAsia" w:ascii="Calibri" w:hAnsi="Calibri"/>
                <w:b/>
                <w:szCs w:val="21"/>
              </w:rPr>
              <w:t>1</w:t>
            </w:r>
            <w:r>
              <w:rPr>
                <w:rFonts w:ascii="Calibri" w:hAnsi="Calibri"/>
                <w:b/>
                <w:szCs w:val="21"/>
              </w:rPr>
              <w:t>.</w:t>
            </w:r>
          </w:p>
          <w:p>
            <w:pPr>
              <w:rPr>
                <w:rFonts w:ascii="Calibri" w:hAnsi="Calibri"/>
                <w:b/>
                <w:szCs w:val="21"/>
              </w:rPr>
            </w:pPr>
            <w:r>
              <w:rPr>
                <w:rFonts w:ascii="Calibri" w:hAnsi="Calibri"/>
                <w:b/>
                <w:szCs w:val="21"/>
              </w:rPr>
              <w:t>2.</w:t>
            </w:r>
          </w:p>
          <w:p>
            <w:pPr>
              <w:rPr>
                <w:rFonts w:hint="eastAsia"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Cs w:val="21"/>
              </w:rPr>
              <w:t>3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29" w:hRule="atLeast"/>
        </w:trPr>
        <w:tc>
          <w:tcPr>
            <w:tcW w:w="10598" w:type="dxa"/>
            <w:gridSpan w:val="10"/>
            <w:noWrap w:val="0"/>
            <w:vAlign w:val="top"/>
          </w:tcPr>
          <w:p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备注：</w:t>
            </w:r>
          </w:p>
          <w:p>
            <w:pPr>
              <w:spacing w:line="360" w:lineRule="auto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、</w:t>
            </w:r>
            <w:r>
              <w:rPr>
                <w:rFonts w:ascii="Calibri" w:hAnsi="Calibri"/>
                <w:b/>
                <w:sz w:val="20"/>
                <w:szCs w:val="20"/>
              </w:rPr>
              <w:t>请务必填写清楚公司</w:t>
            </w:r>
            <w:r>
              <w:rPr>
                <w:rFonts w:hint="eastAsia" w:ascii="Calibri" w:hAnsi="Calibri"/>
                <w:b/>
                <w:sz w:val="20"/>
                <w:szCs w:val="20"/>
              </w:rPr>
              <w:t>全</w:t>
            </w:r>
            <w:r>
              <w:rPr>
                <w:rFonts w:ascii="Calibri" w:hAnsi="Calibri"/>
                <w:b/>
                <w:sz w:val="20"/>
                <w:szCs w:val="20"/>
              </w:rPr>
              <w:t>称，纳税人识别号，以便财务能正确开出发票</w:t>
            </w:r>
            <w:r>
              <w:rPr>
                <w:rFonts w:hint="eastAsia" w:ascii="Calibri" w:hAnsi="Calibri"/>
                <w:b/>
                <w:sz w:val="20"/>
                <w:szCs w:val="20"/>
              </w:rPr>
              <w:t>，发票统一开具电子发票（增值税普通发票）</w:t>
            </w:r>
            <w:r>
              <w:rPr>
                <w:rFonts w:ascii="Calibri" w:hAnsi="Calibri"/>
                <w:sz w:val="20"/>
                <w:szCs w:val="20"/>
              </w:rPr>
              <w:t>。</w:t>
            </w:r>
          </w:p>
          <w:p>
            <w:pPr>
              <w:spacing w:line="360" w:lineRule="auto"/>
              <w:rPr>
                <w:rFonts w:hint="eastAsia"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、</w:t>
            </w:r>
            <w:r>
              <w:rPr>
                <w:rFonts w:hint="eastAsia" w:ascii="Calibri" w:hAnsi="Calibri"/>
                <w:b/>
                <w:sz w:val="20"/>
                <w:szCs w:val="20"/>
              </w:rPr>
              <w:t>提交报名回执时，需要提供ESCP证书扫描件，培训人员厂牌照片核实。</w:t>
            </w:r>
          </w:p>
          <w:p>
            <w:pPr>
              <w:spacing w:line="360" w:lineRule="auto"/>
              <w:ind w:left="0" w:leftChars="0" w:firstLine="0" w:firstLineChars="0"/>
              <w:rPr>
                <w:rFonts w:hint="eastAsia" w:ascii="Calibri" w:hAnsi="Calibri" w:eastAsia="宋体"/>
                <w:sz w:val="20"/>
                <w:szCs w:val="20"/>
                <w:lang w:val="en-US" w:eastAsia="zh-CN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3</w:t>
            </w:r>
            <w:r>
              <w:rPr>
                <w:rFonts w:hint="eastAsia" w:ascii="Calibri" w:hAnsi="Calibri"/>
                <w:b/>
                <w:sz w:val="20"/>
                <w:szCs w:val="20"/>
              </w:rPr>
              <w:t>、</w:t>
            </w:r>
            <w:r>
              <w:rPr>
                <w:rFonts w:hint="eastAsia" w:ascii="Calibri" w:hAnsi="Calibri"/>
                <w:b/>
                <w:sz w:val="20"/>
                <w:szCs w:val="20"/>
                <w:lang w:eastAsia="zh-CN"/>
              </w:rPr>
              <w:t>回执发送至邮箱：</w:t>
            </w:r>
            <w:r>
              <w:rPr>
                <w:rFonts w:hint="eastAsia"/>
                <w:b/>
                <w:color w:val="auto"/>
              </w:rPr>
              <w:fldChar w:fldCharType="begin"/>
            </w:r>
            <w:r>
              <w:rPr>
                <w:rFonts w:hint="eastAsia"/>
                <w:b/>
                <w:color w:val="auto"/>
              </w:rPr>
              <w:instrText xml:space="preserve"> HYPERLINK "mailto:jsstoys@163.com" </w:instrText>
            </w:r>
            <w:r>
              <w:rPr>
                <w:rFonts w:hint="eastAsia"/>
                <w:b/>
                <w:color w:val="auto"/>
              </w:rPr>
              <w:fldChar w:fldCharType="separate"/>
            </w:r>
            <w:r>
              <w:rPr>
                <w:rStyle w:val="12"/>
                <w:rFonts w:hint="eastAsia"/>
                <w:b/>
              </w:rPr>
              <w:t>jsstoys@163.com</w:t>
            </w:r>
            <w:r>
              <w:rPr>
                <w:rFonts w:hint="eastAsia"/>
                <w:b/>
                <w:color w:val="auto"/>
              </w:rPr>
              <w:fldChar w:fldCharType="end"/>
            </w:r>
            <w:r>
              <w:rPr>
                <w:rFonts w:hint="eastAsia"/>
                <w:b/>
                <w:color w:val="auto"/>
                <w:lang w:val="en-US" w:eastAsia="zh-CN"/>
              </w:rPr>
              <w:t xml:space="preserve"> ，</w:t>
            </w:r>
            <w:r>
              <w:rPr>
                <w:rFonts w:hint="eastAsia" w:ascii="Calibri" w:hAnsi="Calibri" w:eastAsia="宋体" w:cs="Times New Roman"/>
                <w:b/>
                <w:sz w:val="20"/>
                <w:szCs w:val="20"/>
                <w:lang w:val="en-US" w:eastAsia="zh-CN"/>
              </w:rPr>
              <w:t>联系人：吴艳红 13913941937</w:t>
            </w:r>
            <w:r>
              <w:rPr>
                <w:rFonts w:hint="eastAsia"/>
                <w:b/>
                <w:color w:val="auto"/>
                <w:lang w:val="en-US" w:eastAsia="zh-CN"/>
              </w:rPr>
              <w:t>。</w:t>
            </w:r>
          </w:p>
          <w:p>
            <w:pPr>
              <w:spacing w:line="360" w:lineRule="auto"/>
              <w:rPr>
                <w:rFonts w:hint="eastAsia" w:ascii="Calibri" w:hAnsi="Calibri" w:eastAsia="宋体"/>
                <w:b/>
                <w:sz w:val="20"/>
                <w:szCs w:val="20"/>
                <w:lang w:eastAsia="zh-CN"/>
              </w:rPr>
            </w:pPr>
          </w:p>
        </w:tc>
      </w:tr>
    </w:tbl>
    <w:p>
      <w:pPr>
        <w:ind w:right="560"/>
        <w:jc w:val="right"/>
        <w:rPr>
          <w:rFonts w:ascii="Calibri" w:hAnsi="Calibri" w:cs="Arial"/>
          <w:sz w:val="28"/>
          <w:szCs w:val="28"/>
        </w:rPr>
      </w:pPr>
      <w:r>
        <w:rPr>
          <w:rFonts w:hint="eastAsia" w:ascii="Calibri" w:hAnsi="Calibri" w:eastAsia="宋体"/>
          <w:b/>
          <w:sz w:val="36"/>
          <w:szCs w:val="36"/>
          <w:lang w:eastAsia="zh-C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071110</wp:posOffset>
            </wp:positionH>
            <wp:positionV relativeFrom="paragraph">
              <wp:posOffset>-798830</wp:posOffset>
            </wp:positionV>
            <wp:extent cx="1606550" cy="516255"/>
            <wp:effectExtent l="0" t="0" r="0" b="0"/>
            <wp:wrapNone/>
            <wp:docPr id="4" name="图片 6" descr="log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6" descr="logo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51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ind w:right="560"/>
        <w:jc w:val="right"/>
        <w:rPr>
          <w:rFonts w:ascii="Calibri" w:hAnsi="Calibri" w:cs="Arial"/>
          <w:sz w:val="28"/>
          <w:szCs w:val="28"/>
        </w:rPr>
      </w:pPr>
    </w:p>
    <w:p>
      <w:pPr>
        <w:ind w:right="560"/>
        <w:jc w:val="right"/>
        <w:rPr>
          <w:rFonts w:ascii="Calibri" w:hAnsi="Calibri" w:cs="Arial"/>
          <w:sz w:val="28"/>
          <w:szCs w:val="28"/>
        </w:rPr>
      </w:pPr>
      <w:bookmarkStart w:id="0" w:name="_GoBack"/>
      <w:bookmarkEnd w:id="0"/>
    </w:p>
    <w:p>
      <w:pPr>
        <w:ind w:right="560"/>
        <w:jc w:val="right"/>
        <w:rPr>
          <w:rFonts w:ascii="Calibri" w:hAnsi="Calibri" w:cs="Arial"/>
          <w:sz w:val="28"/>
          <w:szCs w:val="28"/>
        </w:rPr>
      </w:pPr>
    </w:p>
    <w:p>
      <w:pPr>
        <w:ind w:right="560"/>
        <w:jc w:val="right"/>
        <w:rPr>
          <w:rFonts w:hint="eastAsia" w:ascii="Calibri" w:hAnsi="Calibri" w:cs="Arial"/>
          <w:sz w:val="28"/>
          <w:szCs w:val="28"/>
        </w:rPr>
      </w:pPr>
    </w:p>
    <w:p>
      <w:pPr>
        <w:rPr>
          <w:rFonts w:ascii="Calibri" w:hAnsi="Calibri" w:cs="Arial"/>
          <w:szCs w:val="21"/>
        </w:rPr>
      </w:pPr>
    </w:p>
    <w:sectPr>
      <w:headerReference r:id="rId3" w:type="default"/>
      <w:pgSz w:w="11906" w:h="16838"/>
      <w:pgMar w:top="851" w:right="680" w:bottom="851" w:left="680" w:header="567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HelveticaNeue">
    <w:altName w:val="Times New Roman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Helvetica">
    <w:altName w:val="Arial"/>
    <w:panose1 w:val="020B0604020202020204"/>
    <w:charset w:val="00"/>
    <w:family w:val="swiss"/>
    <w:pitch w:val="default"/>
    <w:sig w:usb0="E0002EFF" w:usb1="C000785B" w:usb2="00000009" w:usb3="00000000" w:csb0="000001FF" w:csb1="00000000"/>
  </w:font>
  <w:font w:name="FangSong_GB2312">
    <w:altName w:val="仿宋_GB2312"/>
    <w:panose1 w:val="02010609030101010101"/>
    <w:charset w:val="86"/>
    <w:family w:val="modern"/>
    <w:pitch w:val="default"/>
    <w:sig w:usb0="00000001" w:usb1="080E0000" w:usb2="00000010" w:usb3="00000000" w:csb0="00040000" w:csb1="00000000"/>
  </w:font>
  <w:font w:name="DengXian">
    <w:altName w:val="宋体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DFGothic-EB">
    <w:altName w:val="MS Gothic"/>
    <w:panose1 w:val="02010609010101010101"/>
    <w:charset w:val="80"/>
    <w:family w:val="auto"/>
    <w:pitch w:val="default"/>
    <w:sig w:usb0="00000000" w:usb1="08070000" w:usb2="00000010" w:usb3="00000000" w:csb0="00020000" w:csb1="00000000"/>
  </w:font>
  <w:font w:name="MS Gothic">
    <w:panose1 w:val="020B0609070205080204"/>
    <w:charset w:val="80"/>
    <w:family w:val="auto"/>
    <w:pitch w:val="default"/>
    <w:sig w:usb0="E00002FF" w:usb1="6AC7FDFB" w:usb2="00000012" w:usb3="00000000" w:csb0="4002009F" w:csb1="DFD7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64" w:lineRule="auto"/>
    </w:pPr>
    <w:r>
      <w:rPr>
        <w:lang/>
      </w:rPr>
      <w:drawing>
        <wp:inline distT="0" distB="0" distL="114300" distR="114300">
          <wp:extent cx="1821815" cy="727075"/>
          <wp:effectExtent l="0" t="0" r="0" b="0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1815" cy="727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lang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65975" cy="10141585"/>
              <wp:effectExtent l="0" t="0" r="0" b="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solidFill>
                          <a:srgbClr val="E7E6E6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id="Rectangle 222" o:spid="_x0000_s1026" o:spt="1" style="position:absolute;left:0pt;height:798.55pt;width:564.25pt;mso-position-horizontal:center;mso-position-horizontal-relative:page;mso-position-vertical:center;mso-position-vertical-relative:page;z-index:251659264;v-text-anchor:middle;mso-width-relative:page;mso-height-relative:page;mso-width-percent:950;mso-height-percent:950;" filled="f" stroked="t" coordsize="21600,21600" o:gfxdata="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">
              <v:fill on="f" focussize="0,0"/>
              <v:stroke weight="1.25pt" color="#767171" miterlimit="8" joinstyle="miter"/>
              <v:imagedata o:title=""/>
              <o:lock v:ext="edit" aspectratio="f"/>
            </v:rect>
          </w:pict>
        </mc:Fallback>
      </mc:AlternateContent>
    </w:r>
  </w:p>
  <w:p>
    <w:pPr>
      <w:pStyle w:val="6"/>
      <w:pBdr>
        <w:bottom w:val="none" w:color="auto" w:sz="0" w:space="0"/>
      </w:pBdr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layout v:ext="edit">
      <o:idmap v:ext="edit" data="2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tDSyMDAwszQ3MrVQ0lEKTi0uzszPAykwqgUA3aLzrCwAAAA="/>
    <w:docVar w:name="commondata" w:val="eyJoZGlkIjoiOTBhOTg2YmM4M2NkMzY3OTMxNjVhM2Y0NDEyZjUwMzcifQ=="/>
  </w:docVars>
  <w:rsids>
    <w:rsidRoot w:val="00172A27"/>
    <w:rsid w:val="00006867"/>
    <w:rsid w:val="000073AC"/>
    <w:rsid w:val="00012D38"/>
    <w:rsid w:val="00012E69"/>
    <w:rsid w:val="0001362C"/>
    <w:rsid w:val="00014A72"/>
    <w:rsid w:val="000252EC"/>
    <w:rsid w:val="000256FA"/>
    <w:rsid w:val="00036EA0"/>
    <w:rsid w:val="00040428"/>
    <w:rsid w:val="00040BED"/>
    <w:rsid w:val="00041509"/>
    <w:rsid w:val="00043BC9"/>
    <w:rsid w:val="0004731D"/>
    <w:rsid w:val="00047C75"/>
    <w:rsid w:val="00052BE6"/>
    <w:rsid w:val="00057068"/>
    <w:rsid w:val="00060E57"/>
    <w:rsid w:val="0006382F"/>
    <w:rsid w:val="0006437F"/>
    <w:rsid w:val="00073E66"/>
    <w:rsid w:val="000838A7"/>
    <w:rsid w:val="0009237F"/>
    <w:rsid w:val="00094F2B"/>
    <w:rsid w:val="0009613C"/>
    <w:rsid w:val="000962F3"/>
    <w:rsid w:val="00096B08"/>
    <w:rsid w:val="000A2695"/>
    <w:rsid w:val="000B0933"/>
    <w:rsid w:val="000B1302"/>
    <w:rsid w:val="000B696B"/>
    <w:rsid w:val="000C3599"/>
    <w:rsid w:val="000C5C3B"/>
    <w:rsid w:val="000D0731"/>
    <w:rsid w:val="000D0CAE"/>
    <w:rsid w:val="000D19A5"/>
    <w:rsid w:val="000D3613"/>
    <w:rsid w:val="000D6D50"/>
    <w:rsid w:val="000E1661"/>
    <w:rsid w:val="000E3096"/>
    <w:rsid w:val="000E3ECC"/>
    <w:rsid w:val="000E469E"/>
    <w:rsid w:val="000E4BAC"/>
    <w:rsid w:val="000E7722"/>
    <w:rsid w:val="000E7C47"/>
    <w:rsid w:val="000F221C"/>
    <w:rsid w:val="000F4F92"/>
    <w:rsid w:val="000F513E"/>
    <w:rsid w:val="000F51E3"/>
    <w:rsid w:val="00104334"/>
    <w:rsid w:val="0010481C"/>
    <w:rsid w:val="00104B20"/>
    <w:rsid w:val="001058FD"/>
    <w:rsid w:val="0010592A"/>
    <w:rsid w:val="00112E99"/>
    <w:rsid w:val="00112F1E"/>
    <w:rsid w:val="001152F9"/>
    <w:rsid w:val="00120399"/>
    <w:rsid w:val="00120407"/>
    <w:rsid w:val="0012285B"/>
    <w:rsid w:val="00125D4A"/>
    <w:rsid w:val="001335F7"/>
    <w:rsid w:val="00144191"/>
    <w:rsid w:val="00151E18"/>
    <w:rsid w:val="0015372E"/>
    <w:rsid w:val="00155C3E"/>
    <w:rsid w:val="00160601"/>
    <w:rsid w:val="001620A7"/>
    <w:rsid w:val="00163230"/>
    <w:rsid w:val="001648A9"/>
    <w:rsid w:val="001667E8"/>
    <w:rsid w:val="00171CD5"/>
    <w:rsid w:val="001842F4"/>
    <w:rsid w:val="001A5CBE"/>
    <w:rsid w:val="001A66BD"/>
    <w:rsid w:val="001B3E5C"/>
    <w:rsid w:val="001B6663"/>
    <w:rsid w:val="001B7D72"/>
    <w:rsid w:val="001C03AC"/>
    <w:rsid w:val="001C3E1F"/>
    <w:rsid w:val="001C72A0"/>
    <w:rsid w:val="001D0B0A"/>
    <w:rsid w:val="001D1E4E"/>
    <w:rsid w:val="001D4D35"/>
    <w:rsid w:val="001D51F3"/>
    <w:rsid w:val="001E168D"/>
    <w:rsid w:val="001E7C85"/>
    <w:rsid w:val="001F4024"/>
    <w:rsid w:val="00202292"/>
    <w:rsid w:val="00205EE8"/>
    <w:rsid w:val="0022017E"/>
    <w:rsid w:val="00225DFD"/>
    <w:rsid w:val="002318F4"/>
    <w:rsid w:val="00234812"/>
    <w:rsid w:val="00244D67"/>
    <w:rsid w:val="00250C09"/>
    <w:rsid w:val="00252C7C"/>
    <w:rsid w:val="0025315C"/>
    <w:rsid w:val="002547FD"/>
    <w:rsid w:val="00257D35"/>
    <w:rsid w:val="00257D44"/>
    <w:rsid w:val="00264034"/>
    <w:rsid w:val="00290B9D"/>
    <w:rsid w:val="00293D9D"/>
    <w:rsid w:val="002A3AC4"/>
    <w:rsid w:val="002A42E8"/>
    <w:rsid w:val="002B43B3"/>
    <w:rsid w:val="002B4429"/>
    <w:rsid w:val="002B5C29"/>
    <w:rsid w:val="002C27B7"/>
    <w:rsid w:val="002C74F8"/>
    <w:rsid w:val="002D2C4E"/>
    <w:rsid w:val="002D42ED"/>
    <w:rsid w:val="002D4F4B"/>
    <w:rsid w:val="002D63FC"/>
    <w:rsid w:val="002E202B"/>
    <w:rsid w:val="002F0FED"/>
    <w:rsid w:val="002F42A4"/>
    <w:rsid w:val="003011CC"/>
    <w:rsid w:val="00302239"/>
    <w:rsid w:val="003053FA"/>
    <w:rsid w:val="00306600"/>
    <w:rsid w:val="00311B9D"/>
    <w:rsid w:val="00317C32"/>
    <w:rsid w:val="00320050"/>
    <w:rsid w:val="00325BC9"/>
    <w:rsid w:val="00326F09"/>
    <w:rsid w:val="003345B5"/>
    <w:rsid w:val="00336E55"/>
    <w:rsid w:val="00344661"/>
    <w:rsid w:val="00345FF6"/>
    <w:rsid w:val="00347C43"/>
    <w:rsid w:val="00350D86"/>
    <w:rsid w:val="003711A9"/>
    <w:rsid w:val="00372083"/>
    <w:rsid w:val="00373988"/>
    <w:rsid w:val="00375182"/>
    <w:rsid w:val="0038243C"/>
    <w:rsid w:val="003857D8"/>
    <w:rsid w:val="00392B6A"/>
    <w:rsid w:val="00397316"/>
    <w:rsid w:val="003A04EB"/>
    <w:rsid w:val="003A38E2"/>
    <w:rsid w:val="003B1EFA"/>
    <w:rsid w:val="003B32AF"/>
    <w:rsid w:val="003B7BAA"/>
    <w:rsid w:val="003D47FF"/>
    <w:rsid w:val="003D662D"/>
    <w:rsid w:val="003F0C07"/>
    <w:rsid w:val="003F146B"/>
    <w:rsid w:val="003F2040"/>
    <w:rsid w:val="003F5F5B"/>
    <w:rsid w:val="003F76FF"/>
    <w:rsid w:val="003F7FD9"/>
    <w:rsid w:val="00402E42"/>
    <w:rsid w:val="0040377F"/>
    <w:rsid w:val="00403B5C"/>
    <w:rsid w:val="004174F5"/>
    <w:rsid w:val="00417689"/>
    <w:rsid w:val="00435E25"/>
    <w:rsid w:val="004363F6"/>
    <w:rsid w:val="00454DE2"/>
    <w:rsid w:val="00457980"/>
    <w:rsid w:val="004616BF"/>
    <w:rsid w:val="00461D73"/>
    <w:rsid w:val="00464911"/>
    <w:rsid w:val="0048161B"/>
    <w:rsid w:val="004A3254"/>
    <w:rsid w:val="004A712B"/>
    <w:rsid w:val="004B1247"/>
    <w:rsid w:val="004B3AB3"/>
    <w:rsid w:val="004B479E"/>
    <w:rsid w:val="004B505D"/>
    <w:rsid w:val="004B756C"/>
    <w:rsid w:val="004B7B4A"/>
    <w:rsid w:val="004C00DC"/>
    <w:rsid w:val="004D590B"/>
    <w:rsid w:val="004D78DC"/>
    <w:rsid w:val="004E2C1A"/>
    <w:rsid w:val="004F0258"/>
    <w:rsid w:val="004F1919"/>
    <w:rsid w:val="004F4731"/>
    <w:rsid w:val="004F73B3"/>
    <w:rsid w:val="00502181"/>
    <w:rsid w:val="00504853"/>
    <w:rsid w:val="00505A7B"/>
    <w:rsid w:val="00505CEE"/>
    <w:rsid w:val="00506C9C"/>
    <w:rsid w:val="005107D9"/>
    <w:rsid w:val="0051710E"/>
    <w:rsid w:val="00522FA1"/>
    <w:rsid w:val="005234BA"/>
    <w:rsid w:val="00524FDC"/>
    <w:rsid w:val="005307A5"/>
    <w:rsid w:val="00535726"/>
    <w:rsid w:val="005412CF"/>
    <w:rsid w:val="005429EE"/>
    <w:rsid w:val="00547929"/>
    <w:rsid w:val="0055651E"/>
    <w:rsid w:val="005770AC"/>
    <w:rsid w:val="005817C8"/>
    <w:rsid w:val="005830BA"/>
    <w:rsid w:val="0058462B"/>
    <w:rsid w:val="00585237"/>
    <w:rsid w:val="005966DF"/>
    <w:rsid w:val="00597242"/>
    <w:rsid w:val="005A0F2E"/>
    <w:rsid w:val="005A35D9"/>
    <w:rsid w:val="005C2EB2"/>
    <w:rsid w:val="005D0BB0"/>
    <w:rsid w:val="005D40B4"/>
    <w:rsid w:val="005D43D3"/>
    <w:rsid w:val="005E600E"/>
    <w:rsid w:val="005F01D4"/>
    <w:rsid w:val="005F38D8"/>
    <w:rsid w:val="005F4622"/>
    <w:rsid w:val="005F7D0E"/>
    <w:rsid w:val="006040E8"/>
    <w:rsid w:val="0060500D"/>
    <w:rsid w:val="0062305F"/>
    <w:rsid w:val="006304E4"/>
    <w:rsid w:val="006327DE"/>
    <w:rsid w:val="006341F8"/>
    <w:rsid w:val="006478D3"/>
    <w:rsid w:val="0065465F"/>
    <w:rsid w:val="00654905"/>
    <w:rsid w:val="006609D2"/>
    <w:rsid w:val="00660B9E"/>
    <w:rsid w:val="0066702D"/>
    <w:rsid w:val="00670D34"/>
    <w:rsid w:val="00671C16"/>
    <w:rsid w:val="00674535"/>
    <w:rsid w:val="00686063"/>
    <w:rsid w:val="00691152"/>
    <w:rsid w:val="00692CB8"/>
    <w:rsid w:val="00694725"/>
    <w:rsid w:val="006A1CAF"/>
    <w:rsid w:val="006A305E"/>
    <w:rsid w:val="006A52F2"/>
    <w:rsid w:val="006B08BC"/>
    <w:rsid w:val="006B0F2D"/>
    <w:rsid w:val="006B49E2"/>
    <w:rsid w:val="006C2AA6"/>
    <w:rsid w:val="006C6250"/>
    <w:rsid w:val="006C792B"/>
    <w:rsid w:val="006D167C"/>
    <w:rsid w:val="006E32D5"/>
    <w:rsid w:val="006E59FA"/>
    <w:rsid w:val="006E68D0"/>
    <w:rsid w:val="006F0489"/>
    <w:rsid w:val="006F1874"/>
    <w:rsid w:val="006F2E1D"/>
    <w:rsid w:val="006F5071"/>
    <w:rsid w:val="006F6376"/>
    <w:rsid w:val="006F6B89"/>
    <w:rsid w:val="0070469A"/>
    <w:rsid w:val="00705B59"/>
    <w:rsid w:val="00717479"/>
    <w:rsid w:val="00717ADC"/>
    <w:rsid w:val="007230A1"/>
    <w:rsid w:val="007309C3"/>
    <w:rsid w:val="00731DD7"/>
    <w:rsid w:val="007400C9"/>
    <w:rsid w:val="00750599"/>
    <w:rsid w:val="00757E7E"/>
    <w:rsid w:val="00760621"/>
    <w:rsid w:val="00764D64"/>
    <w:rsid w:val="00771D5A"/>
    <w:rsid w:val="00774151"/>
    <w:rsid w:val="00777A56"/>
    <w:rsid w:val="007831D4"/>
    <w:rsid w:val="00792D9A"/>
    <w:rsid w:val="00795D7D"/>
    <w:rsid w:val="007A0B0E"/>
    <w:rsid w:val="007A6909"/>
    <w:rsid w:val="007A7754"/>
    <w:rsid w:val="007B1437"/>
    <w:rsid w:val="007B5E13"/>
    <w:rsid w:val="007C0279"/>
    <w:rsid w:val="007C0AB9"/>
    <w:rsid w:val="007C3086"/>
    <w:rsid w:val="007C7D60"/>
    <w:rsid w:val="007D07D8"/>
    <w:rsid w:val="007D1056"/>
    <w:rsid w:val="007D1D7C"/>
    <w:rsid w:val="007D2D7C"/>
    <w:rsid w:val="007D4107"/>
    <w:rsid w:val="007D701C"/>
    <w:rsid w:val="007E10A8"/>
    <w:rsid w:val="007F104D"/>
    <w:rsid w:val="007F1448"/>
    <w:rsid w:val="007F25C9"/>
    <w:rsid w:val="007F3E01"/>
    <w:rsid w:val="00800E11"/>
    <w:rsid w:val="00802438"/>
    <w:rsid w:val="00811F50"/>
    <w:rsid w:val="008218B8"/>
    <w:rsid w:val="0082751B"/>
    <w:rsid w:val="00827DD3"/>
    <w:rsid w:val="008322D3"/>
    <w:rsid w:val="00837BEA"/>
    <w:rsid w:val="008462EE"/>
    <w:rsid w:val="00850A36"/>
    <w:rsid w:val="008647BB"/>
    <w:rsid w:val="00864E52"/>
    <w:rsid w:val="008772E4"/>
    <w:rsid w:val="0089075F"/>
    <w:rsid w:val="008A1038"/>
    <w:rsid w:val="008A37AD"/>
    <w:rsid w:val="008B2E90"/>
    <w:rsid w:val="008B688F"/>
    <w:rsid w:val="008B7142"/>
    <w:rsid w:val="008B7708"/>
    <w:rsid w:val="008C24B2"/>
    <w:rsid w:val="008C62A9"/>
    <w:rsid w:val="008C7D78"/>
    <w:rsid w:val="008D3002"/>
    <w:rsid w:val="008E0392"/>
    <w:rsid w:val="008E094C"/>
    <w:rsid w:val="008E14D8"/>
    <w:rsid w:val="008E68CC"/>
    <w:rsid w:val="008E7BD5"/>
    <w:rsid w:val="009005C8"/>
    <w:rsid w:val="00902B86"/>
    <w:rsid w:val="009038BC"/>
    <w:rsid w:val="00904DF5"/>
    <w:rsid w:val="0090535B"/>
    <w:rsid w:val="00910F43"/>
    <w:rsid w:val="0091109B"/>
    <w:rsid w:val="0092213E"/>
    <w:rsid w:val="0092443F"/>
    <w:rsid w:val="009260C4"/>
    <w:rsid w:val="00930E5D"/>
    <w:rsid w:val="009327E3"/>
    <w:rsid w:val="00932EF0"/>
    <w:rsid w:val="00933E8B"/>
    <w:rsid w:val="00934068"/>
    <w:rsid w:val="00935D5C"/>
    <w:rsid w:val="00942CDD"/>
    <w:rsid w:val="009567BF"/>
    <w:rsid w:val="00957386"/>
    <w:rsid w:val="009647E8"/>
    <w:rsid w:val="00967C26"/>
    <w:rsid w:val="009701EC"/>
    <w:rsid w:val="00970217"/>
    <w:rsid w:val="00971E32"/>
    <w:rsid w:val="0097237A"/>
    <w:rsid w:val="009723AC"/>
    <w:rsid w:val="0097698B"/>
    <w:rsid w:val="00976E5D"/>
    <w:rsid w:val="009801D8"/>
    <w:rsid w:val="00980F1E"/>
    <w:rsid w:val="00984ACA"/>
    <w:rsid w:val="00990909"/>
    <w:rsid w:val="0099301D"/>
    <w:rsid w:val="009A0B2E"/>
    <w:rsid w:val="009A2AA9"/>
    <w:rsid w:val="009B081F"/>
    <w:rsid w:val="009B1FFB"/>
    <w:rsid w:val="009B3266"/>
    <w:rsid w:val="009B6E49"/>
    <w:rsid w:val="009C002F"/>
    <w:rsid w:val="009C6A95"/>
    <w:rsid w:val="009C6DB0"/>
    <w:rsid w:val="009D0EE7"/>
    <w:rsid w:val="009E1E92"/>
    <w:rsid w:val="009E5708"/>
    <w:rsid w:val="009F0BDD"/>
    <w:rsid w:val="00A034D5"/>
    <w:rsid w:val="00A07B11"/>
    <w:rsid w:val="00A14D0F"/>
    <w:rsid w:val="00A14E78"/>
    <w:rsid w:val="00A15651"/>
    <w:rsid w:val="00A22AA5"/>
    <w:rsid w:val="00A30041"/>
    <w:rsid w:val="00A33C33"/>
    <w:rsid w:val="00A34FA1"/>
    <w:rsid w:val="00A367BA"/>
    <w:rsid w:val="00A36B85"/>
    <w:rsid w:val="00A434A9"/>
    <w:rsid w:val="00A464D1"/>
    <w:rsid w:val="00A47A7B"/>
    <w:rsid w:val="00A5064C"/>
    <w:rsid w:val="00A63A6F"/>
    <w:rsid w:val="00A67259"/>
    <w:rsid w:val="00A73964"/>
    <w:rsid w:val="00A81067"/>
    <w:rsid w:val="00A81A8B"/>
    <w:rsid w:val="00A86045"/>
    <w:rsid w:val="00A86F1C"/>
    <w:rsid w:val="00A90A58"/>
    <w:rsid w:val="00A94709"/>
    <w:rsid w:val="00A9554A"/>
    <w:rsid w:val="00A973BB"/>
    <w:rsid w:val="00AA3891"/>
    <w:rsid w:val="00AC229E"/>
    <w:rsid w:val="00AC5044"/>
    <w:rsid w:val="00AC59C2"/>
    <w:rsid w:val="00AD22B9"/>
    <w:rsid w:val="00AD640E"/>
    <w:rsid w:val="00AE2464"/>
    <w:rsid w:val="00AE59F4"/>
    <w:rsid w:val="00AF2436"/>
    <w:rsid w:val="00AF31C2"/>
    <w:rsid w:val="00B01F2A"/>
    <w:rsid w:val="00B02584"/>
    <w:rsid w:val="00B16305"/>
    <w:rsid w:val="00B165AC"/>
    <w:rsid w:val="00B209AD"/>
    <w:rsid w:val="00B23542"/>
    <w:rsid w:val="00B27444"/>
    <w:rsid w:val="00B3211B"/>
    <w:rsid w:val="00B3747C"/>
    <w:rsid w:val="00B41917"/>
    <w:rsid w:val="00B438B2"/>
    <w:rsid w:val="00B45EFC"/>
    <w:rsid w:val="00B4716D"/>
    <w:rsid w:val="00B51A67"/>
    <w:rsid w:val="00B56CD3"/>
    <w:rsid w:val="00B60129"/>
    <w:rsid w:val="00B625B7"/>
    <w:rsid w:val="00B655CC"/>
    <w:rsid w:val="00B66216"/>
    <w:rsid w:val="00B70F1E"/>
    <w:rsid w:val="00B71BC1"/>
    <w:rsid w:val="00B73CBC"/>
    <w:rsid w:val="00B74026"/>
    <w:rsid w:val="00B74305"/>
    <w:rsid w:val="00B81FFC"/>
    <w:rsid w:val="00B85C96"/>
    <w:rsid w:val="00B8640A"/>
    <w:rsid w:val="00B86C85"/>
    <w:rsid w:val="00B8727D"/>
    <w:rsid w:val="00B90473"/>
    <w:rsid w:val="00BA4340"/>
    <w:rsid w:val="00BA57E9"/>
    <w:rsid w:val="00BC5B50"/>
    <w:rsid w:val="00BD2864"/>
    <w:rsid w:val="00BD3BBA"/>
    <w:rsid w:val="00BE7A84"/>
    <w:rsid w:val="00BF332F"/>
    <w:rsid w:val="00BF53A1"/>
    <w:rsid w:val="00BF6E33"/>
    <w:rsid w:val="00BF76C5"/>
    <w:rsid w:val="00C01C45"/>
    <w:rsid w:val="00C16336"/>
    <w:rsid w:val="00C20295"/>
    <w:rsid w:val="00C20608"/>
    <w:rsid w:val="00C25396"/>
    <w:rsid w:val="00C27576"/>
    <w:rsid w:val="00C27F73"/>
    <w:rsid w:val="00C41F3A"/>
    <w:rsid w:val="00C42B77"/>
    <w:rsid w:val="00C643AF"/>
    <w:rsid w:val="00C72B2D"/>
    <w:rsid w:val="00C7315A"/>
    <w:rsid w:val="00C76851"/>
    <w:rsid w:val="00C83054"/>
    <w:rsid w:val="00C83797"/>
    <w:rsid w:val="00C906AE"/>
    <w:rsid w:val="00C90A71"/>
    <w:rsid w:val="00C91CB7"/>
    <w:rsid w:val="00CA212D"/>
    <w:rsid w:val="00CA2226"/>
    <w:rsid w:val="00CA365C"/>
    <w:rsid w:val="00CB22EC"/>
    <w:rsid w:val="00CD134D"/>
    <w:rsid w:val="00CD13BF"/>
    <w:rsid w:val="00CE0994"/>
    <w:rsid w:val="00CE6E47"/>
    <w:rsid w:val="00CF0509"/>
    <w:rsid w:val="00CF484F"/>
    <w:rsid w:val="00D00804"/>
    <w:rsid w:val="00D04391"/>
    <w:rsid w:val="00D05498"/>
    <w:rsid w:val="00D06CE3"/>
    <w:rsid w:val="00D10C4E"/>
    <w:rsid w:val="00D11649"/>
    <w:rsid w:val="00D20AF9"/>
    <w:rsid w:val="00D2304A"/>
    <w:rsid w:val="00D2458E"/>
    <w:rsid w:val="00D24C41"/>
    <w:rsid w:val="00D268AB"/>
    <w:rsid w:val="00D26E51"/>
    <w:rsid w:val="00D26EFF"/>
    <w:rsid w:val="00D30D04"/>
    <w:rsid w:val="00D371B8"/>
    <w:rsid w:val="00D41BC5"/>
    <w:rsid w:val="00D43731"/>
    <w:rsid w:val="00D50B97"/>
    <w:rsid w:val="00D601C2"/>
    <w:rsid w:val="00D70296"/>
    <w:rsid w:val="00D71AF4"/>
    <w:rsid w:val="00D729DF"/>
    <w:rsid w:val="00D85FA7"/>
    <w:rsid w:val="00D91498"/>
    <w:rsid w:val="00D938D8"/>
    <w:rsid w:val="00D97E1D"/>
    <w:rsid w:val="00DA0C3D"/>
    <w:rsid w:val="00DC0454"/>
    <w:rsid w:val="00DC6066"/>
    <w:rsid w:val="00DC7615"/>
    <w:rsid w:val="00DD0129"/>
    <w:rsid w:val="00DD2A17"/>
    <w:rsid w:val="00DE286F"/>
    <w:rsid w:val="00DE2B91"/>
    <w:rsid w:val="00DE464F"/>
    <w:rsid w:val="00DF5EF5"/>
    <w:rsid w:val="00E1146F"/>
    <w:rsid w:val="00E11602"/>
    <w:rsid w:val="00E16588"/>
    <w:rsid w:val="00E2311F"/>
    <w:rsid w:val="00E2622B"/>
    <w:rsid w:val="00E27483"/>
    <w:rsid w:val="00E30370"/>
    <w:rsid w:val="00E31068"/>
    <w:rsid w:val="00E328A6"/>
    <w:rsid w:val="00E33359"/>
    <w:rsid w:val="00E41678"/>
    <w:rsid w:val="00E52A19"/>
    <w:rsid w:val="00E54BEB"/>
    <w:rsid w:val="00E56162"/>
    <w:rsid w:val="00E6048E"/>
    <w:rsid w:val="00E61995"/>
    <w:rsid w:val="00E6318F"/>
    <w:rsid w:val="00E638DA"/>
    <w:rsid w:val="00E663D0"/>
    <w:rsid w:val="00E71F53"/>
    <w:rsid w:val="00E7412A"/>
    <w:rsid w:val="00E77165"/>
    <w:rsid w:val="00E83CC4"/>
    <w:rsid w:val="00E83FBF"/>
    <w:rsid w:val="00E84D0D"/>
    <w:rsid w:val="00E91744"/>
    <w:rsid w:val="00E93F61"/>
    <w:rsid w:val="00E94230"/>
    <w:rsid w:val="00E9514E"/>
    <w:rsid w:val="00E972BE"/>
    <w:rsid w:val="00EA1C23"/>
    <w:rsid w:val="00EA2FB0"/>
    <w:rsid w:val="00EB71EB"/>
    <w:rsid w:val="00EB73E7"/>
    <w:rsid w:val="00EC1FDD"/>
    <w:rsid w:val="00EC2DDE"/>
    <w:rsid w:val="00EC3B60"/>
    <w:rsid w:val="00EC4039"/>
    <w:rsid w:val="00ED1443"/>
    <w:rsid w:val="00ED31D8"/>
    <w:rsid w:val="00EE0908"/>
    <w:rsid w:val="00EE0B37"/>
    <w:rsid w:val="00EE1035"/>
    <w:rsid w:val="00EE20AE"/>
    <w:rsid w:val="00EE6F28"/>
    <w:rsid w:val="00EF2C4C"/>
    <w:rsid w:val="00F01F15"/>
    <w:rsid w:val="00F03C34"/>
    <w:rsid w:val="00F15088"/>
    <w:rsid w:val="00F16C48"/>
    <w:rsid w:val="00F249AA"/>
    <w:rsid w:val="00F24C5D"/>
    <w:rsid w:val="00F27123"/>
    <w:rsid w:val="00F27D21"/>
    <w:rsid w:val="00F30657"/>
    <w:rsid w:val="00F34096"/>
    <w:rsid w:val="00F34C35"/>
    <w:rsid w:val="00F3695F"/>
    <w:rsid w:val="00F3752E"/>
    <w:rsid w:val="00F4077D"/>
    <w:rsid w:val="00F41D5B"/>
    <w:rsid w:val="00F44247"/>
    <w:rsid w:val="00F560A8"/>
    <w:rsid w:val="00F60F5A"/>
    <w:rsid w:val="00F645A3"/>
    <w:rsid w:val="00F65EA2"/>
    <w:rsid w:val="00F72D83"/>
    <w:rsid w:val="00F74D55"/>
    <w:rsid w:val="00F85BBC"/>
    <w:rsid w:val="00F949D8"/>
    <w:rsid w:val="00F94C32"/>
    <w:rsid w:val="00FA143F"/>
    <w:rsid w:val="00FA2850"/>
    <w:rsid w:val="00FA56A3"/>
    <w:rsid w:val="00FB357F"/>
    <w:rsid w:val="00FB774D"/>
    <w:rsid w:val="00FC6571"/>
    <w:rsid w:val="00FC6621"/>
    <w:rsid w:val="00FC6F0B"/>
    <w:rsid w:val="00FC7EB0"/>
    <w:rsid w:val="00FD18E7"/>
    <w:rsid w:val="00FD44DF"/>
    <w:rsid w:val="00FD4A86"/>
    <w:rsid w:val="00FE5A27"/>
    <w:rsid w:val="00FE6EF0"/>
    <w:rsid w:val="00FF1607"/>
    <w:rsid w:val="00FF1A60"/>
    <w:rsid w:val="00FF72D7"/>
    <w:rsid w:val="00FF755D"/>
    <w:rsid w:val="042042C5"/>
    <w:rsid w:val="056D0FD6"/>
    <w:rsid w:val="06FD08ED"/>
    <w:rsid w:val="09881F87"/>
    <w:rsid w:val="12A26C79"/>
    <w:rsid w:val="2661459D"/>
    <w:rsid w:val="288A4D35"/>
    <w:rsid w:val="29BD1409"/>
    <w:rsid w:val="369E54F7"/>
    <w:rsid w:val="36C50230"/>
    <w:rsid w:val="415F1266"/>
    <w:rsid w:val="47B70069"/>
    <w:rsid w:val="4E240374"/>
    <w:rsid w:val="507A6580"/>
    <w:rsid w:val="53C438F2"/>
    <w:rsid w:val="56E878F7"/>
    <w:rsid w:val="56FC70DF"/>
    <w:rsid w:val="59C43AB3"/>
    <w:rsid w:val="690643FC"/>
    <w:rsid w:val="717C16AC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nhideWhenUsed="0" w:uiPriority="0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0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semiHidden="0" w:name="Normal Table"/>
    <w:lsdException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uiPriority w:val="0"/>
  </w:style>
  <w:style w:type="table" w:default="1" w:styleId="8">
    <w:name w:val="Normal Table"/>
    <w:unhideWhenUsed/>
    <w:uiPriority w:val="99"/>
    <w:tblPr>
      <w:tblStyle w:val="8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unhideWhenUsed/>
    <w:uiPriority w:val="99"/>
    <w:rPr>
      <w:sz w:val="20"/>
      <w:szCs w:val="20"/>
    </w:rPr>
  </w:style>
  <w:style w:type="paragraph" w:styleId="3">
    <w:name w:val="Date"/>
    <w:basedOn w:val="1"/>
    <w:next w:val="1"/>
    <w:link w:val="15"/>
    <w:unhideWhenUsed/>
    <w:uiPriority w:val="99"/>
    <w:pPr>
      <w:ind w:left="100" w:leftChars="2500"/>
    </w:pPr>
  </w:style>
  <w:style w:type="paragraph" w:styleId="4">
    <w:name w:val="Balloon Text"/>
    <w:basedOn w:val="1"/>
    <w:uiPriority w:val="0"/>
    <w:rPr>
      <w:sz w:val="18"/>
      <w:szCs w:val="18"/>
    </w:rPr>
  </w:style>
  <w:style w:type="paragraph" w:styleId="5">
    <w:name w:val="footer"/>
    <w:basedOn w:val="1"/>
    <w:link w:val="16"/>
    <w:uiPriority w:val="99"/>
    <w:pPr>
      <w:tabs>
        <w:tab w:val="center" w:pos="4153"/>
        <w:tab w:val="right" w:pos="8306"/>
      </w:tabs>
      <w:snapToGrid w:val="0"/>
      <w:jc w:val="left"/>
    </w:pPr>
    <w:rPr>
      <w:kern w:val="2"/>
      <w:sz w:val="18"/>
      <w:szCs w:val="18"/>
    </w:rPr>
  </w:style>
  <w:style w:type="paragraph" w:styleId="6">
    <w:name w:val="header"/>
    <w:basedOn w:val="1"/>
    <w:link w:val="17"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2"/>
      <w:sz w:val="18"/>
      <w:szCs w:val="18"/>
    </w:rPr>
  </w:style>
  <w:style w:type="paragraph" w:styleId="7">
    <w:name w:val="annotation subject"/>
    <w:basedOn w:val="2"/>
    <w:next w:val="2"/>
    <w:link w:val="18"/>
    <w:unhideWhenUsed/>
    <w:uiPriority w:val="99"/>
    <w:rPr>
      <w:b/>
      <w:bCs/>
    </w:rPr>
  </w:style>
  <w:style w:type="table" w:styleId="9">
    <w:name w:val="Table Grid"/>
    <w:basedOn w:val="8"/>
    <w:uiPriority w:val="59"/>
    <w:rPr>
      <w:rFonts w:ascii="Calibri" w:hAnsi="Calibri" w:eastAsia="宋体" w:cs="Times New Roman"/>
      <w:sz w:val="22"/>
      <w:szCs w:val="22"/>
    </w:rPr>
    <w:tblPr>
      <w:tblStyle w:val="8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qFormat/>
    <w:uiPriority w:val="0"/>
    <w:rPr>
      <w:b/>
      <w:bCs/>
    </w:rPr>
  </w:style>
  <w:style w:type="character" w:styleId="12">
    <w:name w:val="Hyperlink"/>
    <w:uiPriority w:val="0"/>
    <w:rPr>
      <w:color w:val="0000FF"/>
      <w:u w:val="single"/>
    </w:rPr>
  </w:style>
  <w:style w:type="character" w:styleId="13">
    <w:name w:val="annotation reference"/>
    <w:unhideWhenUsed/>
    <w:uiPriority w:val="99"/>
    <w:rPr>
      <w:sz w:val="16"/>
      <w:szCs w:val="16"/>
    </w:rPr>
  </w:style>
  <w:style w:type="character" w:customStyle="1" w:styleId="14">
    <w:name w:val="Comment Text Char"/>
    <w:link w:val="2"/>
    <w:semiHidden/>
    <w:uiPriority w:val="99"/>
    <w:rPr>
      <w:kern w:val="2"/>
      <w:lang w:eastAsia="zh-CN"/>
    </w:rPr>
  </w:style>
  <w:style w:type="character" w:customStyle="1" w:styleId="15">
    <w:name w:val="Date Char"/>
    <w:link w:val="3"/>
    <w:semiHidden/>
    <w:uiPriority w:val="99"/>
    <w:rPr>
      <w:kern w:val="2"/>
      <w:sz w:val="21"/>
      <w:szCs w:val="24"/>
    </w:rPr>
  </w:style>
  <w:style w:type="character" w:customStyle="1" w:styleId="16">
    <w:name w:val="Footer Char"/>
    <w:link w:val="5"/>
    <w:uiPriority w:val="99"/>
    <w:rPr>
      <w:kern w:val="2"/>
      <w:sz w:val="18"/>
      <w:szCs w:val="18"/>
    </w:rPr>
  </w:style>
  <w:style w:type="character" w:customStyle="1" w:styleId="17">
    <w:name w:val="Header Char"/>
    <w:link w:val="6"/>
    <w:qFormat/>
    <w:uiPriority w:val="99"/>
    <w:rPr>
      <w:kern w:val="2"/>
      <w:sz w:val="18"/>
      <w:szCs w:val="18"/>
    </w:rPr>
  </w:style>
  <w:style w:type="character" w:customStyle="1" w:styleId="18">
    <w:name w:val="Comment Subject Char"/>
    <w:link w:val="7"/>
    <w:semiHidden/>
    <w:uiPriority w:val="99"/>
    <w:rPr>
      <w:b/>
      <w:bCs/>
      <w:kern w:val="2"/>
      <w:lang w:eastAsia="zh-CN"/>
    </w:rPr>
  </w:style>
  <w:style w:type="character" w:customStyle="1" w:styleId="19">
    <w:name w:val="apple-style-span"/>
    <w:basedOn w:val="10"/>
    <w:uiPriority w:val="0"/>
  </w:style>
  <w:style w:type="paragraph" w:styleId="20">
    <w:name w:val="List Paragraph"/>
    <w:basedOn w:val="1"/>
    <w:qFormat/>
    <w:uiPriority w:val="34"/>
    <w:pPr>
      <w:ind w:firstLine="420" w:firstLineChars="200"/>
    </w:pPr>
  </w:style>
  <w:style w:type="paragraph" w:customStyle="1" w:styleId="21">
    <w:name w:val="standard-content-copy"/>
    <w:basedOn w:val="1"/>
    <w:uiPriority w:val="0"/>
    <w:pPr>
      <w:widowControl/>
      <w:spacing w:after="180" w:line="240" w:lineRule="atLeast"/>
      <w:jc w:val="left"/>
    </w:pPr>
    <w:rPr>
      <w:rFonts w:ascii="HelveticaNeue" w:hAnsi="HelveticaNeue" w:eastAsia="Times New Roman"/>
      <w:color w:val="272C49"/>
      <w:kern w:val="0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image" Target="media/image2.jpe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Pages>3</Pages>
  <Words>1491</Words>
  <Characters>1710</Characters>
  <Lines>11</Lines>
  <Paragraphs>3</Paragraphs>
  <TotalTime>3</TotalTime>
  <ScaleCrop>false</ScaleCrop>
  <LinksUpToDate>false</LinksUpToDate>
  <CharactersWithSpaces>1765</CharactersWithSpaces>
  <Application>WPS Office_12.1.0.163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9T02:51:00Z</dcterms:created>
  <dc:creator>江苏省工商联玩具和婴童用品商会</dc:creator>
  <cp:lastModifiedBy>江苏省工商联玩具和婴童用品商会</cp:lastModifiedBy>
  <cp:lastPrinted>2024-04-11T06:24:15Z</cp:lastPrinted>
  <dcterms:modified xsi:type="dcterms:W3CDTF">2024-04-11T06:52:39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99</vt:lpwstr>
  </property>
  <property fmtid="{D5CDD505-2E9C-101B-9397-08002B2CF9AE}" pid="3" name="ICV">
    <vt:lpwstr>8BADD10909C14FF68F0B044D028D91D3_13</vt:lpwstr>
  </property>
</Properties>
</file>